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atham Rock Phosphat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0"/>
        <w:gridCol w:w="564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558 18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yn Hamilt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ockphosphat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5F24F1E" w:rsidR="00661C78" w:rsidRDefault="00B562F7">
      <w:r>
        <w:rPr>
          <w:noProof/>
        </w:rPr>
        <w:drawing>
          <wp:inline distT="0" distB="0" distL="0" distR="0" wp14:anchorId="7BF45E8A" wp14:editId="07D01CE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562F7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